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C75A7" w14:textId="77777777" w:rsidR="005A2B65" w:rsidRPr="00190665" w:rsidRDefault="005A2B65" w:rsidP="00DF1F5C">
      <w:pPr>
        <w:rPr>
          <w:rFonts w:ascii="inherit" w:eastAsia="Times New Roman" w:hAnsi="inherit" w:cs="Arial"/>
          <w:color w:val="262626"/>
          <w:sz w:val="21"/>
          <w:szCs w:val="21"/>
        </w:rPr>
      </w:pPr>
      <w:bookmarkStart w:id="0" w:name="_GoBack"/>
      <w:bookmarkEnd w:id="0"/>
      <w:r w:rsidRPr="00190665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 </w:t>
      </w:r>
    </w:p>
    <w:p w14:paraId="69813B41" w14:textId="3C523F4A" w:rsidR="005A2B65" w:rsidRPr="00190665" w:rsidRDefault="005A2B65" w:rsidP="005A2B65">
      <w:pPr>
        <w:pBdr>
          <w:top w:val="single" w:sz="6" w:space="1" w:color="auto"/>
        </w:pBdr>
        <w:jc w:val="center"/>
        <w:rPr>
          <w:rFonts w:eastAsia="Times New Roman" w:cs="Arial"/>
          <w:vanish/>
          <w:sz w:val="16"/>
          <w:szCs w:val="16"/>
        </w:rPr>
      </w:pPr>
      <w:r w:rsidRPr="00776416">
        <w:rPr>
          <w:noProof/>
        </w:rPr>
        <w:drawing>
          <wp:inline distT="0" distB="0" distL="0" distR="0" wp14:anchorId="3A52D3CC" wp14:editId="169411C1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90665">
        <w:rPr>
          <w:rFonts w:eastAsia="Times New Roman" w:cs="Arial"/>
          <w:vanish/>
          <w:sz w:val="16"/>
          <w:szCs w:val="16"/>
        </w:rPr>
        <w:t>Bottom of Form</w:t>
      </w:r>
    </w:p>
    <w:p w14:paraId="1DCB270C" w14:textId="77777777" w:rsidR="005A2B65" w:rsidRDefault="005A2B65" w:rsidP="005A2B65"/>
    <w:p w14:paraId="2AC6ABA4" w14:textId="72DE0865" w:rsidR="0098520B" w:rsidRDefault="0098520B" w:rsidP="0098520B">
      <w:pPr>
        <w:spacing w:after="0"/>
      </w:pPr>
    </w:p>
    <w:p w14:paraId="5F9FB78D" w14:textId="1D0F23CB" w:rsidR="002A20D3" w:rsidRPr="002A20D3" w:rsidRDefault="005B362C" w:rsidP="00365780">
      <w:pPr>
        <w:pStyle w:val="Title"/>
        <w:spacing w:after="240"/>
        <w:contextualSpacing w:val="0"/>
      </w:pPr>
      <w:r>
        <w:t>Energy Matrix</w:t>
      </w:r>
    </w:p>
    <w:p w14:paraId="4E6E0C05" w14:textId="6B49B7E9" w:rsidR="00E203EC" w:rsidRDefault="149AAFBB" w:rsidP="005B362C">
      <w:pPr>
        <w:spacing w:before="240"/>
      </w:pPr>
      <w:r w:rsidRPr="00365780">
        <w:rPr>
          <w:b/>
          <w:bCs/>
        </w:rPr>
        <w:t>Use</w:t>
      </w:r>
      <w:r w:rsidRPr="149AAFBB">
        <w:t xml:space="preserve"> your textbook to research each energy source </w:t>
      </w:r>
      <w:r w:rsidR="000C5952">
        <w:t xml:space="preserve">in the matrix </w:t>
      </w:r>
      <w:r w:rsidRPr="149AAFBB">
        <w:t>below.</w:t>
      </w:r>
      <w:r w:rsidR="00DC219B">
        <w:t xml:space="preserve"> </w:t>
      </w:r>
    </w:p>
    <w:p w14:paraId="1A915080" w14:textId="5CED7536" w:rsidR="73BAE4F4" w:rsidRPr="00B3690F" w:rsidRDefault="00DC219B" w:rsidP="00365780">
      <w:pPr>
        <w:spacing w:before="240"/>
      </w:pPr>
      <w:r w:rsidRPr="00365780">
        <w:rPr>
          <w:b/>
          <w:bCs/>
        </w:rPr>
        <w:t>Complete</w:t>
      </w:r>
      <w:r>
        <w:t xml:space="preserve"> the matrix</w:t>
      </w:r>
      <w:r w:rsidR="000C5952">
        <w:t xml:space="preserve"> with </w:t>
      </w:r>
      <w:r w:rsidR="0079046F">
        <w:t xml:space="preserve">1- to 2-sentence </w:t>
      </w:r>
      <w:r w:rsidR="000C5952">
        <w:t xml:space="preserve">responses </w:t>
      </w:r>
      <w:r w:rsidR="00D36013">
        <w:t>for each prompt</w:t>
      </w:r>
      <w:r w:rsidR="00C16B79">
        <w:t>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100"/>
        <w:gridCol w:w="2259"/>
        <w:gridCol w:w="2011"/>
        <w:gridCol w:w="1934"/>
        <w:gridCol w:w="2888"/>
        <w:gridCol w:w="2478"/>
      </w:tblGrid>
      <w:tr w:rsidR="00CF7EEA" w:rsidRPr="00776416" w14:paraId="11522830" w14:textId="78013CC4" w:rsidTr="00025F1C">
        <w:trPr>
          <w:trHeight w:val="678"/>
          <w:tblHeader/>
        </w:trPr>
        <w:tc>
          <w:tcPr>
            <w:tcW w:w="2100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4FAED3C7" w14:textId="5CE8866F" w:rsidR="00CF7EEA" w:rsidRPr="00025F1C" w:rsidRDefault="002E4155" w:rsidP="002901D9">
            <w:pPr>
              <w:spacing w:after="0"/>
              <w:jc w:val="center"/>
              <w:rPr>
                <w:b/>
                <w:bCs/>
              </w:rPr>
            </w:pPr>
            <w:bookmarkStart w:id="1" w:name="TableColumn01"/>
            <w:bookmarkEnd w:id="1"/>
            <w:r w:rsidRPr="00025F1C">
              <w:rPr>
                <w:b/>
                <w:bCs/>
              </w:rPr>
              <w:t xml:space="preserve">Energy </w:t>
            </w:r>
            <w:r w:rsidR="007D3798">
              <w:rPr>
                <w:b/>
                <w:bCs/>
              </w:rPr>
              <w:t>s</w:t>
            </w:r>
            <w:r w:rsidRPr="00025F1C">
              <w:rPr>
                <w:b/>
                <w:bCs/>
              </w:rPr>
              <w:t>ource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305A2261" w14:textId="77777777" w:rsidR="00CF7EEA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  <w:r w:rsidRPr="00AD09CD">
              <w:rPr>
                <w:b/>
                <w:bCs/>
              </w:rPr>
              <w:t xml:space="preserve"> </w:t>
            </w:r>
          </w:p>
          <w:p w14:paraId="00FF5F80" w14:textId="2B583867" w:rsidR="00CF7EEA" w:rsidRPr="00AD09CD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Where does the energy come from? How is it extracted?)</w:t>
            </w:r>
          </w:p>
        </w:tc>
        <w:tc>
          <w:tcPr>
            <w:tcW w:w="2011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163718A7" w14:textId="7BE12109" w:rsidR="00CF7EEA" w:rsidRPr="00AD09CD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newable or non-renewable? Explain</w:t>
            </w:r>
            <w:r w:rsidR="002E4155">
              <w:rPr>
                <w:b/>
                <w:bCs/>
              </w:rPr>
              <w:t>.</w:t>
            </w:r>
          </w:p>
        </w:tc>
        <w:tc>
          <w:tcPr>
            <w:tcW w:w="1934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626D2C87" w14:textId="7123A11B" w:rsidR="00CF7EEA" w:rsidRPr="00AD09CD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E</w:t>
            </w:r>
            <w:r w:rsidRPr="00AD09CD">
              <w:rPr>
                <w:b/>
                <w:bCs/>
              </w:rPr>
              <w:t>xamples</w:t>
            </w:r>
            <w:r>
              <w:rPr>
                <w:b/>
                <w:bCs/>
              </w:rPr>
              <w:t xml:space="preserve"> of </w:t>
            </w:r>
            <w:r w:rsidR="007D3798">
              <w:rPr>
                <w:b/>
                <w:bCs/>
              </w:rPr>
              <w:t>u</w:t>
            </w:r>
            <w:r>
              <w:rPr>
                <w:b/>
                <w:bCs/>
              </w:rPr>
              <w:t>se</w:t>
            </w:r>
          </w:p>
        </w:tc>
        <w:tc>
          <w:tcPr>
            <w:tcW w:w="2888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3EF79F33" w14:textId="136EE1CE" w:rsidR="00CF7EEA" w:rsidRPr="00AD09CD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mitations</w:t>
            </w:r>
            <w:r w:rsidR="00F50B86">
              <w:rPr>
                <w:b/>
                <w:bCs/>
              </w:rPr>
              <w:t xml:space="preserve"> to using this resource</w:t>
            </w:r>
          </w:p>
        </w:tc>
        <w:tc>
          <w:tcPr>
            <w:tcW w:w="2478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62852689" w14:textId="7183F0B3" w:rsidR="00CF7EEA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nefits to using this resource</w:t>
            </w:r>
          </w:p>
        </w:tc>
      </w:tr>
      <w:tr w:rsidR="00CF7EEA" w:rsidRPr="00776416" w14:paraId="0F44EEE1" w14:textId="7994CB3B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64FDB9EF" w:rsidR="00CF7EEA" w:rsidRPr="00846269" w:rsidRDefault="00CF7EEA" w:rsidP="00CB3678">
            <w:pPr>
              <w:pStyle w:val="OutlineLevel1"/>
              <w:ind w:left="241" w:hanging="270"/>
            </w:pPr>
            <w:r>
              <w:t>Fossil fuels (gas, oil, coil, petroleum)</w:t>
            </w:r>
          </w:p>
        </w:tc>
        <w:tc>
          <w:tcPr>
            <w:tcW w:w="2259" w:type="dxa"/>
            <w:tcBorders>
              <w:top w:val="single" w:sz="4" w:space="0" w:color="auto"/>
              <w:left w:val="nil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6D1DDA6" w14:textId="77777777" w:rsidR="00CF7EEA" w:rsidRDefault="00E839B9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Fossil fuels come from decomposing plants and animals </w:t>
            </w:r>
            <w:r w:rsidR="00D22B12">
              <w:rPr>
                <w:rFonts w:cs="Arial"/>
              </w:rPr>
              <w:t xml:space="preserve">in the earth’s crust. </w:t>
            </w:r>
          </w:p>
          <w:p w14:paraId="6F38B14E" w14:textId="1E651075" w:rsidR="00B3516A" w:rsidRPr="00776416" w:rsidRDefault="00B3516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Mining is a conventional used in extracting solid </w:t>
            </w:r>
            <w:r w:rsidR="00C94350">
              <w:rPr>
                <w:rFonts w:cs="Arial"/>
              </w:rPr>
              <w:t xml:space="preserve">fossil fuels such as coal. However, for gaseous and liquid </w:t>
            </w:r>
            <w:r w:rsidR="00C16C3E">
              <w:rPr>
                <w:rFonts w:cs="Arial"/>
              </w:rPr>
              <w:t>fossil</w:t>
            </w:r>
            <w:r w:rsidR="00C94350">
              <w:rPr>
                <w:rFonts w:cs="Arial"/>
              </w:rPr>
              <w:t xml:space="preserve"> fuels, drilling is an effective method. 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C36BC" w14:textId="77777777" w:rsidR="00CF7EEA" w:rsidRDefault="00C41D57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Fossil fuels are </w:t>
            </w:r>
            <w:r w:rsidR="00177A83">
              <w:rPr>
                <w:rFonts w:cs="Arial"/>
              </w:rPr>
              <w:t xml:space="preserve">non-renewable sources of energy and the </w:t>
            </w:r>
            <w:r w:rsidR="00694222">
              <w:rPr>
                <w:rFonts w:cs="Arial"/>
              </w:rPr>
              <w:t>underground reserves are expected to depleted if the consumption increases</w:t>
            </w:r>
            <w:r w:rsidR="00D453E5">
              <w:rPr>
                <w:rFonts w:cs="Arial"/>
              </w:rPr>
              <w:t xml:space="preserve">. </w:t>
            </w:r>
          </w:p>
          <w:p w14:paraId="0B293E10" w14:textId="6DAD3B1B" w:rsidR="00313DAF" w:rsidRPr="00776416" w:rsidRDefault="00313DAF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Fossil fuels take million of years to renew. </w:t>
            </w: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320B7D7" w14:textId="77777777" w:rsidR="00CF2906" w:rsidRDefault="0009069E" w:rsidP="00A14B34">
            <w:pPr>
              <w:spacing w:after="0"/>
            </w:pPr>
            <w:r>
              <w:t xml:space="preserve">Liquid fuels are essential </w:t>
            </w:r>
            <w:r w:rsidR="00684B6C">
              <w:t xml:space="preserve">in powering cars and </w:t>
            </w:r>
            <w:r w:rsidR="00031201">
              <w:t xml:space="preserve">automotive </w:t>
            </w:r>
          </w:p>
          <w:p w14:paraId="591ED7AD" w14:textId="5B9FC40D" w:rsidR="00CF7EEA" w:rsidRPr="00776416" w:rsidRDefault="00F67ED9" w:rsidP="00A14B34">
            <w:pPr>
              <w:spacing w:after="0"/>
            </w:pPr>
            <w:r>
              <w:t xml:space="preserve">Fossil fuels also provide </w:t>
            </w:r>
            <w:r w:rsidR="009A25A9">
              <w:t>essential sources of power to light and heat our homes</w:t>
            </w:r>
            <w:r w:rsidR="00684B6C">
              <w:t xml:space="preserve"> </w:t>
            </w:r>
          </w:p>
        </w:tc>
        <w:tc>
          <w:tcPr>
            <w:tcW w:w="2888" w:type="dxa"/>
            <w:tcBorders>
              <w:top w:val="single" w:sz="4" w:space="0" w:color="auto"/>
            </w:tcBorders>
          </w:tcPr>
          <w:p w14:paraId="576F2194" w14:textId="62BD567D" w:rsidR="00CF7EEA" w:rsidRDefault="00774592" w:rsidP="00A14B34">
            <w:pPr>
              <w:spacing w:after="0"/>
            </w:pPr>
            <w:r>
              <w:t xml:space="preserve">Fossil fuels are not renewable and may soon be depleted according to </w:t>
            </w:r>
            <w:r w:rsidR="00C3172A">
              <w:t>projections</w:t>
            </w:r>
            <w:r>
              <w:t xml:space="preserve">. </w:t>
            </w:r>
          </w:p>
          <w:p w14:paraId="37BF8B82" w14:textId="53B8BF90" w:rsidR="00F46450" w:rsidRPr="00776416" w:rsidRDefault="00F629C3" w:rsidP="00A14B34">
            <w:pPr>
              <w:spacing w:after="0"/>
            </w:pPr>
            <w:r>
              <w:t xml:space="preserve">Fossil fuels are not environmentally friendly </w:t>
            </w:r>
            <w:r w:rsidR="00706DDC">
              <w:t xml:space="preserve">and significantly </w:t>
            </w:r>
            <w:r w:rsidR="00552568">
              <w:t>contributes</w:t>
            </w:r>
            <w:r w:rsidR="00706DDC">
              <w:t xml:space="preserve"> to the </w:t>
            </w:r>
            <w:r w:rsidR="00E271A0">
              <w:t>atm</w:t>
            </w:r>
            <w:r w:rsidR="00552568">
              <w:t>ospheric</w:t>
            </w:r>
            <w:r w:rsidR="00E271A0">
              <w:t xml:space="preserve"> </w:t>
            </w:r>
            <w:r w:rsidR="003B1607">
              <w:t xml:space="preserve">Greenhouse gases. </w:t>
            </w:r>
          </w:p>
        </w:tc>
        <w:tc>
          <w:tcPr>
            <w:tcW w:w="2478" w:type="dxa"/>
            <w:tcBorders>
              <w:top w:val="single" w:sz="4" w:space="0" w:color="auto"/>
            </w:tcBorders>
          </w:tcPr>
          <w:p w14:paraId="36B322DC" w14:textId="77777777" w:rsidR="00CF7EEA" w:rsidRDefault="00405E81" w:rsidP="00A14B34">
            <w:pPr>
              <w:spacing w:after="0"/>
            </w:pPr>
            <w:r>
              <w:t xml:space="preserve">It is possible to generate </w:t>
            </w:r>
            <w:r w:rsidR="00724AE6">
              <w:t xml:space="preserve">a large amount of </w:t>
            </w:r>
            <w:r w:rsidR="00527BAE">
              <w:t>energy at a single location.</w:t>
            </w:r>
          </w:p>
          <w:p w14:paraId="5C458819" w14:textId="2CCCC1B4" w:rsidR="00BD6AE0" w:rsidRPr="00776416" w:rsidRDefault="00FE3F08" w:rsidP="00A14B34">
            <w:pPr>
              <w:spacing w:after="0"/>
            </w:pPr>
            <w:r>
              <w:t xml:space="preserve">Its cost effective since </w:t>
            </w:r>
            <w:r w:rsidR="00E556C8">
              <w:t xml:space="preserve">transportation of oil and gas </w:t>
            </w:r>
            <w:r w:rsidR="007A5394">
              <w:t xml:space="preserve">can be done through </w:t>
            </w:r>
            <w:r w:rsidR="00494932">
              <w:t xml:space="preserve">pipelines. </w:t>
            </w:r>
          </w:p>
        </w:tc>
      </w:tr>
      <w:tr w:rsidR="00CF7EEA" w:rsidRPr="00776416" w14:paraId="71CC248C" w14:textId="3C032757" w:rsidTr="00F50B86">
        <w:trPr>
          <w:trHeight w:val="1442"/>
        </w:trPr>
        <w:tc>
          <w:tcPr>
            <w:tcW w:w="2100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28CD7D9" w14:textId="5BE9AE95" w:rsidR="00CF7EEA" w:rsidRPr="00846269" w:rsidRDefault="00CF7EEA" w:rsidP="00CB3678">
            <w:pPr>
              <w:pStyle w:val="OutlineLevel1"/>
              <w:ind w:left="241" w:hanging="270"/>
            </w:pPr>
            <w:r>
              <w:lastRenderedPageBreak/>
              <w:t>Nuclear power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17CD1" w14:textId="53023BF5" w:rsidR="00CF7EEA" w:rsidRPr="00776416" w:rsidRDefault="001F5DE3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Nuclear power comes from uranium</w:t>
            </w:r>
            <w:r w:rsidR="007C7B7C">
              <w:rPr>
                <w:rFonts w:cs="Arial"/>
              </w:rPr>
              <w:t xml:space="preserve">. Uranium is a </w:t>
            </w:r>
            <w:r w:rsidR="00EE529F">
              <w:rPr>
                <w:rFonts w:cs="Arial"/>
              </w:rPr>
              <w:t>natural resource</w:t>
            </w:r>
            <w:r w:rsidR="007C7B7C">
              <w:rPr>
                <w:rFonts w:cs="Arial"/>
              </w:rPr>
              <w:t xml:space="preserve"> occurring in the earth’s crust and is usually mined </w:t>
            </w:r>
            <w:r w:rsidR="00B413F2">
              <w:rPr>
                <w:rFonts w:cs="Arial"/>
              </w:rPr>
              <w:t>after which it</w:t>
            </w:r>
            <w:r w:rsidR="001C6016">
              <w:rPr>
                <w:rFonts w:cs="Arial"/>
              </w:rPr>
              <w:t xml:space="preserve">s atoms are split through </w:t>
            </w:r>
            <w:r w:rsidR="00C74D41">
              <w:rPr>
                <w:rFonts w:cs="Arial"/>
              </w:rPr>
              <w:t>fission</w:t>
            </w:r>
            <w:r w:rsidR="009D2A32">
              <w:rPr>
                <w:rFonts w:cs="Arial"/>
              </w:rPr>
              <w:t xml:space="preserve"> </w:t>
            </w:r>
            <w:r w:rsidR="009E1894">
              <w:rPr>
                <w:rFonts w:cs="Arial"/>
              </w:rPr>
              <w:t>consequently</w:t>
            </w:r>
            <w:r w:rsidR="009D2A32">
              <w:rPr>
                <w:rFonts w:cs="Arial"/>
              </w:rPr>
              <w:t xml:space="preserve"> generating </w:t>
            </w:r>
            <w:r w:rsidR="00613345">
              <w:rPr>
                <w:rFonts w:cs="Arial"/>
              </w:rPr>
              <w:t xml:space="preserve">heat </w:t>
            </w:r>
            <w:r w:rsidR="009E1894">
              <w:rPr>
                <w:rFonts w:cs="Arial"/>
              </w:rPr>
              <w:t>to be used by the turbine generator</w:t>
            </w:r>
            <w:r w:rsidR="004928B1">
              <w:rPr>
                <w:rFonts w:cs="Arial"/>
              </w:rPr>
              <w:t xml:space="preserve">. 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7DE8" w14:textId="081B526B" w:rsidR="00CF7EEA" w:rsidRPr="00776416" w:rsidRDefault="00994030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Nuclear power is </w:t>
            </w:r>
            <w:r w:rsidR="00BC4895">
              <w:rPr>
                <w:rFonts w:cs="Arial"/>
              </w:rPr>
              <w:t xml:space="preserve">a leading non-renewable source of energy because </w:t>
            </w:r>
            <w:r w:rsidR="00F50DC2">
              <w:rPr>
                <w:rFonts w:cs="Arial"/>
              </w:rPr>
              <w:t xml:space="preserve">uranium and similar fuels used in the production are observably </w:t>
            </w:r>
            <w:r w:rsidR="007919F2">
              <w:rPr>
                <w:rFonts w:cs="Arial"/>
              </w:rPr>
              <w:t xml:space="preserve">finite and may soon get depleted. </w:t>
            </w:r>
          </w:p>
        </w:tc>
        <w:tc>
          <w:tcPr>
            <w:tcW w:w="19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8EB8B6" w14:textId="77777777" w:rsidR="00174C2C" w:rsidRDefault="00CF2456" w:rsidP="00A14B34">
            <w:pPr>
              <w:spacing w:after="0"/>
            </w:pPr>
            <w:r>
              <w:t xml:space="preserve">Nuclear energy can be used in powering </w:t>
            </w:r>
            <w:r w:rsidR="00042E96">
              <w:t>spaceships</w:t>
            </w:r>
            <w:r w:rsidR="00174C2C">
              <w:t xml:space="preserve">. </w:t>
            </w:r>
          </w:p>
          <w:p w14:paraId="6AF27054" w14:textId="27B7E022" w:rsidR="00174C2C" w:rsidRPr="00776416" w:rsidRDefault="00174C2C" w:rsidP="00A14B34">
            <w:pPr>
              <w:spacing w:after="0"/>
            </w:pPr>
            <w:r>
              <w:t xml:space="preserve">Similarly, nuclear energy has also been essential in </w:t>
            </w:r>
            <w:r w:rsidR="00E47E7A">
              <w:t xml:space="preserve">agriculture and food sectors </w:t>
            </w:r>
            <w:r w:rsidR="0049767B">
              <w:t xml:space="preserve">to prevent </w:t>
            </w:r>
            <w:r w:rsidR="008D1F09">
              <w:t xml:space="preserve">harmful insects from </w:t>
            </w:r>
            <w:r w:rsidR="009D7811">
              <w:t>reproducing</w:t>
            </w:r>
            <w:r w:rsidR="008D1F09">
              <w:t xml:space="preserve"> </w:t>
            </w:r>
          </w:p>
        </w:tc>
        <w:tc>
          <w:tcPr>
            <w:tcW w:w="2888" w:type="dxa"/>
          </w:tcPr>
          <w:p w14:paraId="26BB4951" w14:textId="77777777" w:rsidR="00CF7EEA" w:rsidRDefault="009C382A" w:rsidP="00A14B34">
            <w:pPr>
              <w:spacing w:after="0"/>
            </w:pPr>
            <w:r>
              <w:t xml:space="preserve">It is arguably expensive to </w:t>
            </w:r>
            <w:r w:rsidR="003E168E">
              <w:t>build</w:t>
            </w:r>
            <w:r>
              <w:t xml:space="preserve"> the power production plan</w:t>
            </w:r>
            <w:r w:rsidR="00E76EE9">
              <w:t>ts.</w:t>
            </w:r>
          </w:p>
          <w:p w14:paraId="32BA388D" w14:textId="77777777" w:rsidR="00A716A5" w:rsidRDefault="00A716A5" w:rsidP="00A14B34">
            <w:pPr>
              <w:spacing w:after="0"/>
            </w:pPr>
            <w:r>
              <w:t xml:space="preserve">In case of </w:t>
            </w:r>
            <w:r w:rsidR="004973E9">
              <w:t xml:space="preserve">an accident, nuclear power plants may result in significant loss of human lives. </w:t>
            </w:r>
          </w:p>
          <w:p w14:paraId="5AE416D8" w14:textId="32C9B71E" w:rsidR="004973E9" w:rsidRPr="00776416" w:rsidRDefault="00A8378E" w:rsidP="00A14B34">
            <w:pPr>
              <w:spacing w:after="0"/>
            </w:pPr>
            <w:r>
              <w:t xml:space="preserve">Nuclear power although </w:t>
            </w:r>
            <w:r w:rsidR="00B64FA5">
              <w:t xml:space="preserve">a clean </w:t>
            </w:r>
            <w:r w:rsidR="007264F1">
              <w:t xml:space="preserve">source of fuel, results in the production of </w:t>
            </w:r>
            <w:r w:rsidR="00BA7283">
              <w:t xml:space="preserve">radioactive wastes </w:t>
            </w:r>
          </w:p>
        </w:tc>
        <w:tc>
          <w:tcPr>
            <w:tcW w:w="2478" w:type="dxa"/>
          </w:tcPr>
          <w:p w14:paraId="7E0DF99E" w14:textId="77777777" w:rsidR="00CF7EEA" w:rsidRDefault="00C623BE" w:rsidP="00A14B34">
            <w:pPr>
              <w:spacing w:after="0"/>
            </w:pPr>
            <w:r>
              <w:t xml:space="preserve">Nuclear energy presents a reliable source of energy </w:t>
            </w:r>
            <w:r w:rsidR="005E7E52">
              <w:t xml:space="preserve">since its not dependent on weather </w:t>
            </w:r>
            <w:r w:rsidR="005A4AE1">
              <w:t xml:space="preserve">conditions like </w:t>
            </w:r>
            <w:r w:rsidR="00B24EF1">
              <w:t xml:space="preserve">solar energy </w:t>
            </w:r>
            <w:r w:rsidR="003B152C">
              <w:t>and</w:t>
            </w:r>
            <w:r w:rsidR="00B24EF1">
              <w:t xml:space="preserve"> hydropower. </w:t>
            </w:r>
          </w:p>
          <w:p w14:paraId="72065BC7" w14:textId="47D70E35" w:rsidR="003B152C" w:rsidRDefault="00354230" w:rsidP="00A14B34">
            <w:pPr>
              <w:spacing w:after="0"/>
            </w:pPr>
            <w:r>
              <w:t xml:space="preserve">Nuclear energy </w:t>
            </w:r>
            <w:r w:rsidR="00E13291">
              <w:t>produces</w:t>
            </w:r>
            <w:r>
              <w:t xml:space="preserve"> low po</w:t>
            </w:r>
            <w:r w:rsidR="0056563D">
              <w:t xml:space="preserve">llution </w:t>
            </w:r>
          </w:p>
          <w:p w14:paraId="6008F963" w14:textId="707F87FC" w:rsidR="00E13291" w:rsidRPr="00776416" w:rsidRDefault="00E13291" w:rsidP="00A14B34">
            <w:pPr>
              <w:spacing w:after="0"/>
            </w:pPr>
            <w:r>
              <w:t xml:space="preserve">Nuclear </w:t>
            </w:r>
            <w:r w:rsidR="00E747A7">
              <w:t xml:space="preserve">energy </w:t>
            </w:r>
            <w:r w:rsidR="00C9637A">
              <w:t xml:space="preserve">has a sufficient fuel availability that is expected to last </w:t>
            </w:r>
            <w:r w:rsidR="00901961">
              <w:t xml:space="preserve">for about 100 years. </w:t>
            </w:r>
          </w:p>
        </w:tc>
      </w:tr>
      <w:tr w:rsidR="00CF7EEA" w:rsidRPr="00776416" w14:paraId="18444754" w14:textId="6AD58AD9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30D90" w14:textId="387A5012" w:rsidR="00CF7EEA" w:rsidRPr="004E2ADF" w:rsidRDefault="00CF7EEA" w:rsidP="00CB3678">
            <w:pPr>
              <w:pStyle w:val="OutlineLevel1"/>
              <w:ind w:left="241" w:hanging="241"/>
            </w:pPr>
            <w:r>
              <w:t>Hydropower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C2D25" w14:textId="0C9C5D27" w:rsidR="00CF7EEA" w:rsidRPr="00776416" w:rsidRDefault="001140A2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Hydropower is produced from </w:t>
            </w:r>
            <w:r w:rsidR="00367648">
              <w:rPr>
                <w:rFonts w:cs="Arial"/>
              </w:rPr>
              <w:t>dams and water reservoirs</w:t>
            </w:r>
            <w:r w:rsidR="00A1491A">
              <w:rPr>
                <w:rFonts w:cs="Arial"/>
              </w:rPr>
              <w:t xml:space="preserve">. </w:t>
            </w:r>
            <w:r w:rsidR="00805D1D">
              <w:rPr>
                <w:rFonts w:cs="Arial"/>
              </w:rPr>
              <w:t xml:space="preserve">The water in the dams is </w:t>
            </w:r>
            <w:r w:rsidR="00383244">
              <w:rPr>
                <w:rFonts w:cs="Arial"/>
              </w:rPr>
              <w:t xml:space="preserve">used to rotate power turbines 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B5CB4" w14:textId="7E8D1BF7" w:rsidR="00CF7EEA" w:rsidRPr="00776416" w:rsidRDefault="00D572F3" w:rsidP="6F575A5F">
            <w:pPr>
              <w:spacing w:after="0"/>
              <w:rPr>
                <w:rFonts w:cs="Arial"/>
              </w:rPr>
            </w:pPr>
            <w:r w:rsidRPr="00D572F3">
              <w:rPr>
                <w:rFonts w:cs="Arial"/>
              </w:rPr>
              <w:t>Hydroelectricity is a renewable energy source. Hydroelectricity uses the energy of running water, without reducing its quantity, to produce electricity.</w:t>
            </w: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5597" w14:textId="77777777" w:rsidR="00CF7EEA" w:rsidRDefault="0035662F" w:rsidP="00A14B34">
            <w:pPr>
              <w:spacing w:after="0"/>
            </w:pPr>
            <w:r>
              <w:t xml:space="preserve">Hydropower is the most widely used source of power in homes </w:t>
            </w:r>
            <w:r w:rsidR="004E090E">
              <w:t>and in industrial production facilities</w:t>
            </w:r>
            <w:r w:rsidR="00B73A82">
              <w:t xml:space="preserve">. </w:t>
            </w:r>
          </w:p>
          <w:p w14:paraId="4EA12CE6" w14:textId="6B9D8BB3" w:rsidR="006A180F" w:rsidRPr="00776416" w:rsidRDefault="00EC0896" w:rsidP="00A14B34">
            <w:pPr>
              <w:spacing w:after="0"/>
            </w:pPr>
            <w:r>
              <w:t xml:space="preserve">Hydropower is also used in </w:t>
            </w:r>
            <w:r w:rsidR="00B85A8F">
              <w:t xml:space="preserve">street lighting. </w:t>
            </w: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33F028DE" w14:textId="474E8911" w:rsidR="00CF7EEA" w:rsidRDefault="001A3E79" w:rsidP="00A14B34">
            <w:pPr>
              <w:spacing w:after="0"/>
            </w:pPr>
            <w:r>
              <w:t xml:space="preserve">Hydropower is </w:t>
            </w:r>
            <w:r w:rsidR="00597265">
              <w:t xml:space="preserve">hydrology dependent </w:t>
            </w:r>
            <w:r w:rsidR="008E1B35">
              <w:t xml:space="preserve">and is </w:t>
            </w:r>
            <w:r w:rsidR="00A4452F">
              <w:t xml:space="preserve">more </w:t>
            </w:r>
            <w:r w:rsidR="00D572F3">
              <w:t>susceptible</w:t>
            </w:r>
            <w:r w:rsidR="00A4452F">
              <w:t xml:space="preserve"> to dry conditions</w:t>
            </w:r>
          </w:p>
          <w:p w14:paraId="52875AF7" w14:textId="77777777" w:rsidR="009F1A5F" w:rsidRDefault="009F1A5F" w:rsidP="00A14B34">
            <w:pPr>
              <w:spacing w:after="0"/>
            </w:pPr>
            <w:r>
              <w:t xml:space="preserve">There are limited suitable areas </w:t>
            </w:r>
            <w:r w:rsidR="00584209">
              <w:t xml:space="preserve">where dams can be constructed </w:t>
            </w:r>
          </w:p>
          <w:p w14:paraId="3070DD5B" w14:textId="3EF3A04E" w:rsidR="0003119C" w:rsidRPr="00776416" w:rsidRDefault="0003119C" w:rsidP="00A14B34">
            <w:pPr>
              <w:spacing w:after="0"/>
            </w:pPr>
            <w:r>
              <w:t xml:space="preserve">Involves initial costs </w:t>
            </w: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3DBBF4BB" w14:textId="77777777" w:rsidR="00DB1C5F" w:rsidRDefault="00DB1C5F" w:rsidP="00A14B34">
            <w:pPr>
              <w:spacing w:after="0"/>
            </w:pPr>
            <w:r>
              <w:t>Sustainable source of fuel</w:t>
            </w:r>
          </w:p>
          <w:p w14:paraId="1D3C9115" w14:textId="405D2BAC" w:rsidR="004A34AD" w:rsidRPr="00776416" w:rsidRDefault="004A34AD" w:rsidP="00A14B34">
            <w:pPr>
              <w:spacing w:after="0"/>
            </w:pPr>
            <w:r>
              <w:t xml:space="preserve">Hydropower is a clean source of power with little or no </w:t>
            </w:r>
            <w:r w:rsidR="00C33FC1">
              <w:t xml:space="preserve">negative environmental </w:t>
            </w:r>
            <w:r w:rsidR="007B71C6">
              <w:t>impacts</w:t>
            </w:r>
            <w:r w:rsidR="00C33FC1">
              <w:t xml:space="preserve">. </w:t>
            </w:r>
          </w:p>
        </w:tc>
      </w:tr>
      <w:tr w:rsidR="00CF7EEA" w:rsidRPr="00776416" w14:paraId="07A5029B" w14:textId="797B8F25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976FF" w14:textId="42A106A4" w:rsidR="00CF7EEA" w:rsidRPr="004E2ADF" w:rsidRDefault="00CF7EEA" w:rsidP="00CB3678">
            <w:pPr>
              <w:pStyle w:val="OutlineLevel1"/>
              <w:ind w:left="241" w:hanging="241"/>
            </w:pPr>
            <w:r>
              <w:t>Wind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6FA50" w14:textId="7FAB896F" w:rsidR="00CF7EEA" w:rsidRPr="00776416" w:rsidRDefault="00140ED9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Wind energy is produced </w:t>
            </w:r>
            <w:r w:rsidR="00D119EB">
              <w:rPr>
                <w:rFonts w:cs="Arial"/>
              </w:rPr>
              <w:t xml:space="preserve">from the flow of wind which rotates propeller-like blades </w:t>
            </w:r>
            <w:r w:rsidR="00E500FB">
              <w:rPr>
                <w:rFonts w:cs="Arial"/>
              </w:rPr>
              <w:t xml:space="preserve">around a rotor to produce electricity. </w:t>
            </w:r>
            <w:r w:rsidR="00E2260A">
              <w:rPr>
                <w:rFonts w:cs="Arial"/>
              </w:rPr>
              <w:t xml:space="preserve">Wind turbines </w:t>
            </w:r>
            <w:r w:rsidR="00346016">
              <w:rPr>
                <w:rFonts w:cs="Arial"/>
              </w:rPr>
              <w:t xml:space="preserve">convert </w:t>
            </w:r>
            <w:r w:rsidR="002975E1">
              <w:rPr>
                <w:rFonts w:cs="Arial"/>
              </w:rPr>
              <w:t xml:space="preserve">the flowing wind energy to </w:t>
            </w:r>
            <w:r w:rsidR="006271F9">
              <w:rPr>
                <w:rFonts w:cs="Arial"/>
              </w:rPr>
              <w:t>electricity</w:t>
            </w:r>
            <w:r w:rsidR="009E20E6">
              <w:rPr>
                <w:rFonts w:cs="Arial"/>
              </w:rPr>
              <w:t xml:space="preserve">. 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CE2B3" w14:textId="77777777" w:rsidR="00CF7EEA" w:rsidRDefault="00730C2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Wind energy is renewable because the </w:t>
            </w:r>
            <w:r w:rsidR="008D58DA">
              <w:rPr>
                <w:rFonts w:cs="Arial"/>
              </w:rPr>
              <w:t xml:space="preserve">supply of wind is </w:t>
            </w:r>
            <w:r w:rsidR="00875E79">
              <w:rPr>
                <w:rFonts w:cs="Arial"/>
              </w:rPr>
              <w:t xml:space="preserve">inexhaustible </w:t>
            </w:r>
            <w:r w:rsidR="00523001">
              <w:rPr>
                <w:rFonts w:cs="Arial"/>
              </w:rPr>
              <w:t xml:space="preserve">and has a capacity </w:t>
            </w:r>
            <w:r w:rsidR="00B82854">
              <w:rPr>
                <w:rFonts w:cs="Arial"/>
              </w:rPr>
              <w:t xml:space="preserve">to increase by 15% each year. </w:t>
            </w:r>
          </w:p>
          <w:p w14:paraId="2D7B45EC" w14:textId="2B3F63F5" w:rsidR="00BD0F76" w:rsidRPr="00776416" w:rsidRDefault="00C94376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For this reason, wind energy can be renewed. </w:t>
            </w: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13764" w14:textId="25F11A38" w:rsidR="00CF7EEA" w:rsidRPr="00776416" w:rsidRDefault="00E72D53" w:rsidP="00A14B34">
            <w:pPr>
              <w:spacing w:after="0"/>
            </w:pPr>
            <w:r>
              <w:t xml:space="preserve">Power produced from </w:t>
            </w:r>
            <w:r w:rsidR="005F62F5">
              <w:t>wind energy can be used in lighting home</w:t>
            </w:r>
            <w:r w:rsidR="00920D0B">
              <w:t xml:space="preserve">s and can also be used in production facilities. </w:t>
            </w: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55CBA9B2" w14:textId="77777777" w:rsidR="00CF7EEA" w:rsidRDefault="000545F5" w:rsidP="00A14B34">
            <w:pPr>
              <w:spacing w:after="0"/>
            </w:pPr>
            <w:r>
              <w:t>The initial costs o</w:t>
            </w:r>
            <w:r w:rsidR="00C1342F">
              <w:t>f</w:t>
            </w:r>
            <w:r>
              <w:t xml:space="preserve"> installing this technology </w:t>
            </w:r>
            <w:r w:rsidR="00B06627">
              <w:t xml:space="preserve">are extremely high. </w:t>
            </w:r>
          </w:p>
          <w:p w14:paraId="0236B406" w14:textId="44093F85" w:rsidR="007511BE" w:rsidRPr="00776416" w:rsidRDefault="002A281E" w:rsidP="00A14B34">
            <w:pPr>
              <w:spacing w:after="0"/>
            </w:pPr>
            <w:r>
              <w:t xml:space="preserve">Wind energy is also dependent on weather and may prove to be unreliable when there is not enough wind to turn the </w:t>
            </w:r>
            <w:r w:rsidR="0040084F">
              <w:t xml:space="preserve">blades. </w:t>
            </w: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61768309" w14:textId="557B36B4" w:rsidR="00CF7EEA" w:rsidRDefault="00A92986" w:rsidP="00A14B34">
            <w:pPr>
              <w:spacing w:after="0"/>
            </w:pPr>
            <w:r>
              <w:t xml:space="preserve">Wind energy is observably </w:t>
            </w:r>
            <w:r w:rsidR="00F52C07">
              <w:t>sustainable</w:t>
            </w:r>
            <w:r>
              <w:t xml:space="preserve"> </w:t>
            </w:r>
            <w:r w:rsidR="005D09F0">
              <w:t>and produces a clean source of fuel</w:t>
            </w:r>
            <w:r w:rsidR="00B97350">
              <w:t xml:space="preserve"> that is environmentally friendly. </w:t>
            </w:r>
          </w:p>
          <w:p w14:paraId="142F6D57" w14:textId="15B00D54" w:rsidR="00DD6F07" w:rsidRPr="00776416" w:rsidRDefault="007154F1" w:rsidP="00A14B34">
            <w:pPr>
              <w:spacing w:after="0"/>
            </w:pPr>
            <w:r>
              <w:t>Wind energy is cost effective</w:t>
            </w:r>
          </w:p>
        </w:tc>
      </w:tr>
      <w:tr w:rsidR="00CF7EEA" w:rsidRPr="00776416" w14:paraId="7D7B6534" w14:textId="7A2E3E21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19F2B" w14:textId="61745E55" w:rsidR="00CF7EEA" w:rsidRPr="00B443B5" w:rsidRDefault="00CF7EEA" w:rsidP="00CB3678">
            <w:pPr>
              <w:pStyle w:val="OutlineLevel1"/>
              <w:ind w:left="241" w:hanging="241"/>
            </w:pPr>
            <w:r>
              <w:lastRenderedPageBreak/>
              <w:t>Solar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617A6" w14:textId="77777777" w:rsidR="00CF7EEA" w:rsidRDefault="00320CC8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Solar energy comes from the sun. </w:t>
            </w:r>
          </w:p>
          <w:p w14:paraId="1C24218F" w14:textId="283F9161" w:rsidR="002547C3" w:rsidRPr="00776416" w:rsidRDefault="002547C3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Through the use of solar panels, solar energy can be extracted and stored into batteries</w:t>
            </w:r>
            <w:r w:rsidR="0009049E">
              <w:rPr>
                <w:rFonts w:cs="Arial"/>
              </w:rPr>
              <w:t xml:space="preserve">. 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2E736" w14:textId="0AE29264" w:rsidR="00CF7EEA" w:rsidRPr="00776416" w:rsidRDefault="005326E1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This is observably the most abundant </w:t>
            </w:r>
            <w:r w:rsidR="00B008F3">
              <w:rPr>
                <w:rFonts w:cs="Arial"/>
              </w:rPr>
              <w:t xml:space="preserve">renewable energy source available </w:t>
            </w:r>
            <w:r w:rsidR="00102B4B">
              <w:rPr>
                <w:rFonts w:cs="Arial"/>
              </w:rPr>
              <w:t>today.</w:t>
            </w:r>
            <w:r w:rsidR="009E6ABC">
              <w:rPr>
                <w:rFonts w:cs="Arial"/>
              </w:rPr>
              <w:t xml:space="preserve"> </w:t>
            </w: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E5E9F" w14:textId="77777777" w:rsidR="00CF7EEA" w:rsidRDefault="00381B36" w:rsidP="00A14B34">
            <w:pPr>
              <w:spacing w:after="0"/>
            </w:pPr>
            <w:r>
              <w:t xml:space="preserve">Solar energy can be used in home lighting </w:t>
            </w:r>
          </w:p>
          <w:p w14:paraId="71A22CB4" w14:textId="77777777" w:rsidR="00381B36" w:rsidRDefault="00773BB2" w:rsidP="00A14B34">
            <w:pPr>
              <w:spacing w:after="0"/>
            </w:pPr>
            <w:r>
              <w:t xml:space="preserve">Water heating systems </w:t>
            </w:r>
          </w:p>
          <w:p w14:paraId="6F349E73" w14:textId="41EBAD77" w:rsidR="00773BB2" w:rsidRPr="00776416" w:rsidRDefault="006D406E" w:rsidP="00A14B34">
            <w:pPr>
              <w:spacing w:after="0"/>
            </w:pPr>
            <w:r>
              <w:t xml:space="preserve">Solar ventilation </w:t>
            </w: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6126452E" w14:textId="77777777" w:rsidR="00CF7EEA" w:rsidRDefault="00F25B7E" w:rsidP="00A14B34">
            <w:pPr>
              <w:spacing w:after="0"/>
            </w:pPr>
            <w:r>
              <w:t>The initial costs involved in purchasing a panel may be high for everyone to afford.</w:t>
            </w:r>
          </w:p>
          <w:p w14:paraId="4F6B4CE2" w14:textId="08231EA1" w:rsidR="001C5AD6" w:rsidRDefault="001943A1" w:rsidP="00A14B34">
            <w:pPr>
              <w:spacing w:after="0"/>
            </w:pPr>
            <w:r>
              <w:t xml:space="preserve">Solar energy is dependent on the availability of the sun and may prove to be unreliable during rainy and </w:t>
            </w:r>
            <w:r w:rsidR="00885567">
              <w:t>cloudy</w:t>
            </w:r>
            <w:r>
              <w:t xml:space="preserve"> days </w:t>
            </w:r>
          </w:p>
          <w:p w14:paraId="50AFA5E0" w14:textId="57805469" w:rsidR="00885567" w:rsidRPr="00776416" w:rsidRDefault="001A657D" w:rsidP="00A14B34">
            <w:pPr>
              <w:spacing w:after="0"/>
            </w:pPr>
            <w:r>
              <w:t xml:space="preserve">Only functions during the </w:t>
            </w:r>
            <w:r w:rsidR="005D458C">
              <w:t>night</w:t>
            </w:r>
            <w:r>
              <w:t xml:space="preserve"> and may fail </w:t>
            </w:r>
            <w:r w:rsidR="00DE051D">
              <w:t xml:space="preserve">to work at night when the stored energy is depleted. </w:t>
            </w: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75BC4B74" w14:textId="77777777" w:rsidR="00CF7EEA" w:rsidRDefault="005D458C" w:rsidP="00A14B34">
            <w:pPr>
              <w:spacing w:after="0"/>
            </w:pPr>
            <w:r>
              <w:t xml:space="preserve">Presents least </w:t>
            </w:r>
            <w:r w:rsidR="00E03E1C">
              <w:t>or no negative impacts of the environment</w:t>
            </w:r>
          </w:p>
          <w:p w14:paraId="40881186" w14:textId="77777777" w:rsidR="00E03E1C" w:rsidRDefault="00674D79" w:rsidP="00A14B34">
            <w:pPr>
              <w:spacing w:after="0"/>
            </w:pPr>
            <w:r>
              <w:t xml:space="preserve">Once installed, </w:t>
            </w:r>
            <w:r w:rsidR="009C2610">
              <w:t xml:space="preserve">low costs are involved </w:t>
            </w:r>
          </w:p>
          <w:p w14:paraId="0F873F9F" w14:textId="482B2AB3" w:rsidR="009C2610" w:rsidRDefault="002216A1" w:rsidP="00A14B34">
            <w:pPr>
              <w:spacing w:after="0"/>
            </w:pPr>
            <w:r>
              <w:t xml:space="preserve">Solar power is </w:t>
            </w:r>
            <w:r w:rsidR="00153094">
              <w:t>available</w:t>
            </w:r>
            <w:r>
              <w:t xml:space="preserve"> anywhere </w:t>
            </w:r>
          </w:p>
          <w:p w14:paraId="5B127FFB" w14:textId="7747C00C" w:rsidR="002216A1" w:rsidRPr="00776416" w:rsidRDefault="00C500FC" w:rsidP="00A14B34">
            <w:pPr>
              <w:spacing w:after="0"/>
            </w:pPr>
            <w:r>
              <w:t xml:space="preserve">Improves grid security </w:t>
            </w:r>
          </w:p>
        </w:tc>
      </w:tr>
      <w:tr w:rsidR="00CF7EEA" w:rsidRPr="00776416" w14:paraId="04E43888" w14:textId="2D19DBB0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67203" w14:textId="47EBF01F" w:rsidR="00CF7EEA" w:rsidRPr="009C0620" w:rsidRDefault="00CF7EEA" w:rsidP="00CB3678">
            <w:pPr>
              <w:pStyle w:val="OutlineLevel1"/>
              <w:ind w:left="241" w:hanging="241"/>
            </w:pPr>
            <w:r>
              <w:t>Biomass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B59BD" w14:textId="77777777" w:rsidR="00CF7EEA" w:rsidRDefault="00655BAD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Biomass energy comes from </w:t>
            </w:r>
            <w:r w:rsidR="00C44C8E">
              <w:rPr>
                <w:rFonts w:cs="Arial"/>
              </w:rPr>
              <w:t xml:space="preserve">plants and trees. </w:t>
            </w:r>
          </w:p>
          <w:p w14:paraId="4BF0AC83" w14:textId="21BC4531" w:rsidR="00892C1F" w:rsidRPr="00776416" w:rsidRDefault="001659DE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Energy from biomass is usually </w:t>
            </w:r>
            <w:r w:rsidR="00D66E7E">
              <w:rPr>
                <w:rFonts w:cs="Arial"/>
              </w:rPr>
              <w:t xml:space="preserve">produced </w:t>
            </w:r>
            <w:r w:rsidR="003C701C">
              <w:rPr>
                <w:rFonts w:cs="Arial"/>
              </w:rPr>
              <w:t>by direct combustion</w:t>
            </w:r>
            <w:r w:rsidR="006F34CE">
              <w:rPr>
                <w:rFonts w:cs="Arial"/>
              </w:rPr>
              <w:t xml:space="preserve">. </w:t>
            </w:r>
            <w:r w:rsidR="00F53C3B">
              <w:rPr>
                <w:rFonts w:cs="Arial"/>
              </w:rPr>
              <w:t xml:space="preserve">The biomass is burned in a boiler </w:t>
            </w:r>
            <w:r w:rsidR="00421E4F">
              <w:rPr>
                <w:rFonts w:cs="Arial"/>
              </w:rPr>
              <w:t xml:space="preserve">to produce </w:t>
            </w:r>
            <w:r w:rsidR="006402A9">
              <w:rPr>
                <w:rFonts w:cs="Arial"/>
              </w:rPr>
              <w:t>high-</w:t>
            </w:r>
            <w:r w:rsidR="00DA37C0">
              <w:rPr>
                <w:rFonts w:cs="Arial"/>
              </w:rPr>
              <w:t>pressure</w:t>
            </w:r>
            <w:r w:rsidR="006402A9">
              <w:rPr>
                <w:rFonts w:cs="Arial"/>
              </w:rPr>
              <w:t xml:space="preserve"> steam </w:t>
            </w:r>
            <w:r w:rsidR="00FC6599">
              <w:rPr>
                <w:rFonts w:cs="Arial"/>
              </w:rPr>
              <w:t xml:space="preserve">which rotates a series of turbines </w:t>
            </w:r>
            <w:r w:rsidR="00420D23">
              <w:rPr>
                <w:rFonts w:cs="Arial"/>
              </w:rPr>
              <w:t xml:space="preserve">to produce electricity. 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E634A" w14:textId="72037796" w:rsidR="00CF7EEA" w:rsidRPr="00776416" w:rsidRDefault="009D0412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Biomass is a renewable energy from </w:t>
            </w:r>
            <w:r w:rsidR="00483960">
              <w:rPr>
                <w:rFonts w:cs="Arial"/>
              </w:rPr>
              <w:t xml:space="preserve">plants and animals. </w:t>
            </w: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9E7DD" w14:textId="77777777" w:rsidR="00CF7EEA" w:rsidRDefault="000F4686" w:rsidP="00A14B34">
            <w:pPr>
              <w:spacing w:after="0"/>
            </w:pPr>
            <w:r>
              <w:t xml:space="preserve">Biomass can be used </w:t>
            </w:r>
            <w:r w:rsidR="004A07F6">
              <w:t xml:space="preserve">to directly heat buildings </w:t>
            </w:r>
            <w:r w:rsidR="00CA0658">
              <w:t xml:space="preserve">and water </w:t>
            </w:r>
          </w:p>
          <w:p w14:paraId="6F6D863A" w14:textId="77777777" w:rsidR="00CA0658" w:rsidRDefault="00370F45" w:rsidP="00A14B34">
            <w:pPr>
              <w:spacing w:after="0"/>
            </w:pPr>
            <w:r>
              <w:t xml:space="preserve">Generating electricity in steam turbines </w:t>
            </w:r>
          </w:p>
          <w:p w14:paraId="6E3864F0" w14:textId="4750522E" w:rsidR="00370F45" w:rsidRPr="00776416" w:rsidRDefault="00370F45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3338F5DB" w14:textId="02D99F91" w:rsidR="00CF7EEA" w:rsidRDefault="005C2B01" w:rsidP="00A14B34">
            <w:pPr>
              <w:spacing w:after="0"/>
            </w:pPr>
            <w:r>
              <w:t xml:space="preserve">Using </w:t>
            </w:r>
            <w:r w:rsidR="00E14F98">
              <w:t xml:space="preserve">Biomass energy can </w:t>
            </w:r>
            <w:r w:rsidR="00772E33">
              <w:t xml:space="preserve">facilitate </w:t>
            </w:r>
            <w:r w:rsidR="00B56577">
              <w:t>deforestation</w:t>
            </w:r>
            <w:r w:rsidR="00EA586D">
              <w:t xml:space="preserve"> </w:t>
            </w:r>
          </w:p>
          <w:p w14:paraId="09CFD9CE" w14:textId="77777777" w:rsidR="00EA586D" w:rsidRDefault="00EA586D" w:rsidP="00A14B34">
            <w:pPr>
              <w:spacing w:after="0"/>
            </w:pPr>
            <w:r>
              <w:t xml:space="preserve">Observably, the energy source is not entirely clean </w:t>
            </w:r>
          </w:p>
          <w:p w14:paraId="04853238" w14:textId="4C2AF5B2" w:rsidR="00EA586D" w:rsidRPr="00776416" w:rsidRDefault="00C207A0" w:rsidP="00A14B34">
            <w:pPr>
              <w:spacing w:after="0"/>
            </w:pPr>
            <w:r>
              <w:t>Biomass plants may require a lot space which may not be available at times</w:t>
            </w: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53B09F47" w14:textId="77777777" w:rsidR="00CF7EEA" w:rsidRDefault="00B25644" w:rsidP="00A14B34">
            <w:pPr>
              <w:spacing w:after="0"/>
            </w:pPr>
            <w:r>
              <w:t xml:space="preserve">Biomass </w:t>
            </w:r>
            <w:r w:rsidR="009753AA">
              <w:t xml:space="preserve">energy </w:t>
            </w:r>
            <w:r w:rsidR="00CA455A">
              <w:t>significantly reduces the overreliance on fossil fuels</w:t>
            </w:r>
          </w:p>
          <w:p w14:paraId="041ED50C" w14:textId="77777777" w:rsidR="00A7728D" w:rsidRDefault="00750271" w:rsidP="00A14B34">
            <w:pPr>
              <w:spacing w:after="0"/>
            </w:pPr>
            <w:r>
              <w:t xml:space="preserve">It is less expensive than fossil fuels </w:t>
            </w:r>
          </w:p>
          <w:p w14:paraId="3E987063" w14:textId="3B98C803" w:rsidR="00750271" w:rsidRDefault="00FE65A5" w:rsidP="00A14B34">
            <w:pPr>
              <w:spacing w:after="0"/>
            </w:pPr>
            <w:r>
              <w:t xml:space="preserve">The production of </w:t>
            </w:r>
            <w:r w:rsidR="00C45933">
              <w:t>biomass</w:t>
            </w:r>
            <w:r>
              <w:t xml:space="preserve"> energy adds revenue to the producers </w:t>
            </w:r>
          </w:p>
          <w:p w14:paraId="540DB405" w14:textId="7422E5B0" w:rsidR="00FE65A5" w:rsidRPr="00776416" w:rsidRDefault="0019122C" w:rsidP="00A14B34">
            <w:pPr>
              <w:spacing w:after="0"/>
            </w:pPr>
            <w:r>
              <w:t xml:space="preserve">It is widely available as </w:t>
            </w:r>
            <w:r w:rsidR="00307D1D">
              <w:t>a renewable</w:t>
            </w:r>
            <w:r w:rsidR="00233E03">
              <w:t xml:space="preserve"> source of energy.</w:t>
            </w:r>
          </w:p>
        </w:tc>
      </w:tr>
      <w:tr w:rsidR="00CF7EEA" w:rsidRPr="00776416" w14:paraId="05A1A73B" w14:textId="7DBFD751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2987B" w14:textId="364C76EC" w:rsidR="00CF7EEA" w:rsidRDefault="00CF7EEA" w:rsidP="00CB3678">
            <w:pPr>
              <w:pStyle w:val="OutlineLevel1"/>
              <w:ind w:left="241" w:hanging="241"/>
            </w:pPr>
            <w:r>
              <w:t>Geothermal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06F4B" w14:textId="5CD3C618" w:rsidR="00CF7EEA" w:rsidRPr="00776416" w:rsidRDefault="00A4782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Geothermal energy comes from </w:t>
            </w:r>
            <w:r w:rsidR="00F26738">
              <w:rPr>
                <w:rFonts w:cs="Arial"/>
              </w:rPr>
              <w:t>deep inside the earth</w:t>
            </w:r>
            <w:r w:rsidR="00721E43">
              <w:rPr>
                <w:rFonts w:cs="Arial"/>
              </w:rPr>
              <w:t xml:space="preserve">. </w:t>
            </w:r>
            <w:r w:rsidR="003E75B3">
              <w:rPr>
                <w:rFonts w:cs="Arial"/>
              </w:rPr>
              <w:t xml:space="preserve">The slow decay of the </w:t>
            </w:r>
            <w:r w:rsidR="00DF0272">
              <w:rPr>
                <w:rFonts w:cs="Arial"/>
              </w:rPr>
              <w:t xml:space="preserve">earth’s radioactive materials </w:t>
            </w:r>
            <w:r w:rsidR="00214EFA">
              <w:rPr>
                <w:rFonts w:cs="Arial"/>
              </w:rPr>
              <w:t>produces the</w:t>
            </w:r>
            <w:r w:rsidR="0039113C">
              <w:rPr>
                <w:rFonts w:cs="Arial"/>
              </w:rPr>
              <w:t xml:space="preserve"> heat energy. </w:t>
            </w:r>
            <w:r w:rsidR="00AA44DD">
              <w:rPr>
                <w:rFonts w:cs="Arial"/>
              </w:rPr>
              <w:t xml:space="preserve">The extraction of geothermal energy </w:t>
            </w:r>
            <w:r w:rsidR="00B33B4C">
              <w:rPr>
                <w:rFonts w:cs="Arial"/>
              </w:rPr>
              <w:lastRenderedPageBreak/>
              <w:t xml:space="preserve">involves </w:t>
            </w:r>
            <w:r w:rsidR="0052144B">
              <w:rPr>
                <w:rFonts w:cs="Arial"/>
              </w:rPr>
              <w:t>the extraction of the heat using a heat exchanger</w:t>
            </w:r>
            <w:r w:rsidR="00F24CB5">
              <w:rPr>
                <w:rFonts w:cs="Arial"/>
              </w:rPr>
              <w:t xml:space="preserve">. 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51F36" w14:textId="381CB704" w:rsidR="00CF7EEA" w:rsidRPr="00776416" w:rsidRDefault="00AA1ABB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lastRenderedPageBreak/>
              <w:t xml:space="preserve">Geothermal energy is a renewable source </w:t>
            </w:r>
            <w:r w:rsidR="00E57BAA">
              <w:rPr>
                <w:rFonts w:cs="Arial"/>
              </w:rPr>
              <w:t xml:space="preserve">of energy because </w:t>
            </w:r>
            <w:r w:rsidR="004933B4">
              <w:rPr>
                <w:rFonts w:cs="Arial"/>
              </w:rPr>
              <w:t xml:space="preserve">the heat from the interior </w:t>
            </w:r>
            <w:r w:rsidR="00C00130">
              <w:rPr>
                <w:rFonts w:cs="Arial"/>
              </w:rPr>
              <w:t xml:space="preserve">is </w:t>
            </w:r>
            <w:r w:rsidR="009501F8">
              <w:rPr>
                <w:rFonts w:cs="Arial"/>
              </w:rPr>
              <w:t xml:space="preserve">observably unlimited </w:t>
            </w:r>
            <w:r w:rsidR="00C52C11">
              <w:rPr>
                <w:rFonts w:cs="Arial"/>
              </w:rPr>
              <w:t xml:space="preserve">and the volume </w:t>
            </w:r>
            <w:r w:rsidR="005641C4">
              <w:rPr>
                <w:rFonts w:cs="Arial"/>
              </w:rPr>
              <w:t xml:space="preserve">of water taken out during </w:t>
            </w:r>
            <w:r w:rsidR="005641C4">
              <w:rPr>
                <w:rFonts w:cs="Arial"/>
              </w:rPr>
              <w:lastRenderedPageBreak/>
              <w:t xml:space="preserve">extraction can always be injected back </w:t>
            </w:r>
            <w:r w:rsidR="00BA65B5">
              <w:rPr>
                <w:rFonts w:cs="Arial"/>
              </w:rPr>
              <w:t xml:space="preserve">to </w:t>
            </w:r>
            <w:r w:rsidR="00A14207">
              <w:rPr>
                <w:rFonts w:cs="Arial"/>
              </w:rPr>
              <w:t>replenish it.</w:t>
            </w:r>
            <w:r w:rsidR="00E24C38">
              <w:rPr>
                <w:rFonts w:cs="Arial"/>
              </w:rPr>
              <w:t xml:space="preserve"> </w:t>
            </w: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413C" w14:textId="644C7D24" w:rsidR="00CF7EEA" w:rsidRPr="00776416" w:rsidRDefault="00E24C38" w:rsidP="00A14B34">
            <w:pPr>
              <w:spacing w:after="0"/>
            </w:pPr>
            <w:r>
              <w:lastRenderedPageBreak/>
              <w:t xml:space="preserve">Geothermal power can be used to directly heat </w:t>
            </w:r>
            <w:r w:rsidR="00B83C86">
              <w:t>buildings</w:t>
            </w:r>
            <w:r w:rsidR="00983EC5">
              <w:t xml:space="preserve">. Power generated </w:t>
            </w:r>
            <w:r w:rsidR="00EC687C">
              <w:t xml:space="preserve">from geothermal </w:t>
            </w:r>
            <w:r w:rsidR="00CC2E24">
              <w:t xml:space="preserve">sources </w:t>
            </w:r>
            <w:r w:rsidR="007240CF">
              <w:t xml:space="preserve">can also be used </w:t>
            </w:r>
            <w:r w:rsidR="003F767B">
              <w:t xml:space="preserve">in </w:t>
            </w:r>
            <w:r w:rsidR="00FE21AD">
              <w:t xml:space="preserve">industries. </w:t>
            </w:r>
            <w:r>
              <w:t xml:space="preserve"> </w:t>
            </w: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29F136B7" w14:textId="77777777" w:rsidR="00CF7EEA" w:rsidRDefault="00310A4B" w:rsidP="00A14B34">
            <w:pPr>
              <w:spacing w:after="0"/>
            </w:pPr>
            <w:r>
              <w:t xml:space="preserve">Geothermal power generation </w:t>
            </w:r>
            <w:r w:rsidR="00EC3C2C">
              <w:t xml:space="preserve">presents </w:t>
            </w:r>
            <w:r w:rsidR="009246CB">
              <w:t>environmental concerns regarding the emission of CO2</w:t>
            </w:r>
            <w:r w:rsidR="00613F69">
              <w:t xml:space="preserve"> and other </w:t>
            </w:r>
            <w:r w:rsidR="00B34D83">
              <w:t>greenhouse gasses into the atmosphere during extraction.</w:t>
            </w:r>
            <w:r w:rsidR="00B93438">
              <w:t xml:space="preserve"> </w:t>
            </w:r>
          </w:p>
          <w:p w14:paraId="05935862" w14:textId="77777777" w:rsidR="00B93438" w:rsidRDefault="00B93438" w:rsidP="00A14B34">
            <w:pPr>
              <w:spacing w:after="0"/>
            </w:pPr>
            <w:r>
              <w:t>Also</w:t>
            </w:r>
            <w:r w:rsidR="004509D0">
              <w:t xml:space="preserve">, establishing </w:t>
            </w:r>
            <w:r w:rsidR="00D96D7B">
              <w:t xml:space="preserve">geothermal </w:t>
            </w:r>
            <w:r w:rsidR="00052CFF">
              <w:t>plants</w:t>
            </w:r>
            <w:r w:rsidR="00D96D7B">
              <w:t xml:space="preserve"> is quite costly</w:t>
            </w:r>
            <w:r w:rsidR="007D0254">
              <w:t xml:space="preserve"> than </w:t>
            </w:r>
            <w:r w:rsidR="007D0254">
              <w:lastRenderedPageBreak/>
              <w:t xml:space="preserve">other conventional power generation methods. </w:t>
            </w:r>
          </w:p>
          <w:p w14:paraId="452A5F95" w14:textId="7615B8AE" w:rsidR="009344B7" w:rsidRPr="00776416" w:rsidRDefault="009344B7" w:rsidP="00A14B34">
            <w:pPr>
              <w:spacing w:after="0"/>
            </w:pPr>
            <w:r>
              <w:t xml:space="preserve">Similarly, </w:t>
            </w:r>
            <w:r w:rsidR="006E24D4">
              <w:t>there is a possibility of depleting the underground sources</w:t>
            </w:r>
            <w:r w:rsidR="008B2BA9">
              <w:t xml:space="preserve">. </w:t>
            </w: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442A5972" w14:textId="76E81D5B" w:rsidR="00CF7EEA" w:rsidRDefault="0087508D" w:rsidP="00A14B34">
            <w:pPr>
              <w:spacing w:after="0"/>
            </w:pPr>
            <w:r>
              <w:lastRenderedPageBreak/>
              <w:t>Geothermal po</w:t>
            </w:r>
            <w:r w:rsidR="00BC7742">
              <w:t>wer i</w:t>
            </w:r>
            <w:r>
              <w:t xml:space="preserve">s </w:t>
            </w:r>
            <w:r w:rsidR="009A18C9">
              <w:t xml:space="preserve">environmentally than </w:t>
            </w:r>
            <w:r w:rsidR="00724D99">
              <w:t xml:space="preserve">the other sources of energy such as </w:t>
            </w:r>
            <w:r w:rsidR="00914081">
              <w:t>coal</w:t>
            </w:r>
            <w:r w:rsidR="00D77977">
              <w:t xml:space="preserve"> and other </w:t>
            </w:r>
            <w:r w:rsidR="00996653">
              <w:t>fossil</w:t>
            </w:r>
            <w:r w:rsidR="00D77977">
              <w:t xml:space="preserve"> fuels. </w:t>
            </w:r>
          </w:p>
          <w:p w14:paraId="26618B49" w14:textId="77777777" w:rsidR="00996653" w:rsidRDefault="00E31749" w:rsidP="00A14B34">
            <w:pPr>
              <w:spacing w:after="0"/>
            </w:pPr>
            <w:r>
              <w:t>Geothermal power generation is reliable</w:t>
            </w:r>
          </w:p>
          <w:p w14:paraId="43B440F3" w14:textId="4AAE6A45" w:rsidR="000F1922" w:rsidRPr="00776416" w:rsidRDefault="00216390" w:rsidP="00A14B34">
            <w:pPr>
              <w:spacing w:after="0"/>
            </w:pPr>
            <w:r>
              <w:lastRenderedPageBreak/>
              <w:t xml:space="preserve">There is </w:t>
            </w:r>
            <w:r w:rsidR="003103AB">
              <w:t xml:space="preserve">a huge </w:t>
            </w:r>
            <w:r w:rsidR="00075B69">
              <w:t>potential that is yet to be exhausted</w:t>
            </w:r>
          </w:p>
        </w:tc>
      </w:tr>
    </w:tbl>
    <w:p w14:paraId="283205C8" w14:textId="529C4278" w:rsidR="00B7574F" w:rsidRDefault="00B7574F" w:rsidP="007A0EAB">
      <w:pPr>
        <w:rPr>
          <w:b/>
        </w:rPr>
      </w:pPr>
    </w:p>
    <w:p w14:paraId="746B87AE" w14:textId="77777777" w:rsidR="005A2B65" w:rsidRDefault="005A2B65" w:rsidP="005A2B65">
      <w:pPr>
        <w:pStyle w:val="NormalWeb"/>
        <w:spacing w:before="0" w:beforeAutospacing="0" w:after="0" w:afterAutospacing="0"/>
        <w:ind w:left="720"/>
        <w:rPr>
          <w:rFonts w:ascii="inherit" w:hAnsi="inherit" w:cs="Arial"/>
          <w:color w:val="262626"/>
          <w:sz w:val="21"/>
          <w:szCs w:val="21"/>
        </w:rPr>
      </w:pPr>
    </w:p>
    <w:p w14:paraId="3659E5FB" w14:textId="77777777" w:rsidR="005A2B65" w:rsidRDefault="005A2B65" w:rsidP="000E7761">
      <w:pPr>
        <w:pStyle w:val="z-BottomofForm"/>
        <w:jc w:val="left"/>
      </w:pPr>
      <w:r>
        <w:t>Bottom of Form</w:t>
      </w:r>
    </w:p>
    <w:p w14:paraId="299273AF" w14:textId="77777777" w:rsidR="005A2B65" w:rsidRDefault="005A2B65" w:rsidP="005A2B65">
      <w:pPr>
        <w:pStyle w:val="z-BottomofForm"/>
      </w:pPr>
      <w:r>
        <w:t>Top of Form</w:t>
      </w:r>
    </w:p>
    <w:p w14:paraId="726CC4D5" w14:textId="77777777" w:rsidR="005A2B65" w:rsidRDefault="005A2B65" w:rsidP="005A2B65">
      <w:pPr>
        <w:pStyle w:val="z-BottomofForm"/>
      </w:pPr>
      <w:r>
        <w:t>Bottom of Form</w:t>
      </w:r>
    </w:p>
    <w:p w14:paraId="51C80B6D" w14:textId="77777777" w:rsidR="005A2B65" w:rsidRDefault="005A2B65" w:rsidP="005A2B65">
      <w:pPr>
        <w:shd w:val="clear" w:color="auto" w:fill="FFFFFF"/>
        <w:rPr>
          <w:rFonts w:ascii="Helvetica" w:hAnsi="Helvetica"/>
          <w:color w:val="262626"/>
          <w:sz w:val="21"/>
          <w:szCs w:val="21"/>
        </w:rPr>
      </w:pPr>
    </w:p>
    <w:p w14:paraId="70199EB7" w14:textId="75058BD3" w:rsidR="3A3594BE" w:rsidRDefault="3A3594BE" w:rsidP="73BAE4F4">
      <w:pPr>
        <w:spacing w:after="160" w:line="259" w:lineRule="auto"/>
      </w:pPr>
    </w:p>
    <w:p w14:paraId="58F3B63E" w14:textId="77777777" w:rsidR="001F0CC9" w:rsidRDefault="001F0CC9" w:rsidP="001F0CC9"/>
    <w:p w14:paraId="0D6D8EC4" w14:textId="381FCFBD" w:rsidR="0098520B" w:rsidRDefault="0098520B" w:rsidP="00A14190"/>
    <w:p w14:paraId="3771602D" w14:textId="13836203" w:rsidR="00AD1F32" w:rsidRDefault="00AD1F32" w:rsidP="00A14190"/>
    <w:p w14:paraId="3253C164" w14:textId="77777777" w:rsidR="00AD1F32" w:rsidRPr="00D2123C" w:rsidRDefault="00AD1F32" w:rsidP="00A14190"/>
    <w:sectPr w:rsidR="00AD1F32" w:rsidRPr="00D2123C" w:rsidSect="006A00F9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72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5FC87" w14:textId="77777777" w:rsidR="00144D53" w:rsidRDefault="00144D53" w:rsidP="000F0903">
      <w:pPr>
        <w:spacing w:after="0"/>
      </w:pPr>
      <w:r>
        <w:separator/>
      </w:r>
    </w:p>
  </w:endnote>
  <w:endnote w:type="continuationSeparator" w:id="0">
    <w:p w14:paraId="6694FE63" w14:textId="77777777" w:rsidR="00144D53" w:rsidRDefault="00144D53" w:rsidP="000F0903">
      <w:pPr>
        <w:spacing w:after="0"/>
      </w:pPr>
      <w:r>
        <w:continuationSeparator/>
      </w:r>
    </w:p>
  </w:endnote>
  <w:endnote w:type="continuationNotice" w:id="1">
    <w:p w14:paraId="1D70891B" w14:textId="77777777" w:rsidR="00144D53" w:rsidRDefault="00144D5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4661DCD3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D4034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7ABE27D5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D4034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31588" w14:textId="77777777" w:rsidR="00144D53" w:rsidRDefault="00144D53" w:rsidP="000F0903">
      <w:pPr>
        <w:spacing w:after="0"/>
      </w:pPr>
      <w:r>
        <w:separator/>
      </w:r>
    </w:p>
  </w:footnote>
  <w:footnote w:type="continuationSeparator" w:id="0">
    <w:p w14:paraId="0724B01D" w14:textId="77777777" w:rsidR="00144D53" w:rsidRDefault="00144D53" w:rsidP="000F0903">
      <w:pPr>
        <w:spacing w:after="0"/>
      </w:pPr>
      <w:r>
        <w:continuationSeparator/>
      </w:r>
    </w:p>
  </w:footnote>
  <w:footnote w:type="continuationNotice" w:id="1">
    <w:p w14:paraId="7B5CFE65" w14:textId="77777777" w:rsidR="00144D53" w:rsidRDefault="00144D5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1AFF5D37" w:rsidR="002901D9" w:rsidRDefault="003646B4" w:rsidP="00C12D77">
    <w:pPr>
      <w:spacing w:after="0"/>
      <w:ind w:left="4230"/>
      <w:jc w:val="right"/>
    </w:pPr>
    <w:r>
      <w:t>Energy Matrix</w:t>
    </w:r>
  </w:p>
  <w:p w14:paraId="76B54142" w14:textId="2D6A4575" w:rsidR="002901D9" w:rsidRDefault="003646B4" w:rsidP="00B3690F">
    <w:pPr>
      <w:spacing w:after="0"/>
      <w:ind w:left="6300"/>
      <w:jc w:val="right"/>
    </w:pPr>
    <w:r>
      <w:t>SCI</w:t>
    </w:r>
    <w:r w:rsidR="002901D9">
      <w:t>/</w:t>
    </w:r>
    <w:r>
      <w:t>256</w:t>
    </w:r>
    <w:r w:rsidR="002901D9">
      <w:t xml:space="preserve"> v</w:t>
    </w:r>
    <w:r>
      <w:t>8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0F622B52" w:rsidR="002901D9" w:rsidRDefault="00DE40D2" w:rsidP="00B9595A">
    <w:pPr>
      <w:pStyle w:val="Header"/>
      <w:jc w:val="right"/>
    </w:pPr>
    <w:r>
      <w:t>SCI</w:t>
    </w:r>
    <w:r w:rsidR="002901D9">
      <w:t>/</w:t>
    </w:r>
    <w:r>
      <w:t xml:space="preserve">256 </w:t>
    </w:r>
    <w:r w:rsidR="002901D9">
      <w:t>v</w:t>
    </w:r>
    <w: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D66B7"/>
    <w:multiLevelType w:val="hybridMultilevel"/>
    <w:tmpl w:val="EC90F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512CB9"/>
    <w:multiLevelType w:val="multilevel"/>
    <w:tmpl w:val="F0E63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8" w15:restartNumberingAfterBreak="0">
    <w:nsid w:val="4C372859"/>
    <w:multiLevelType w:val="multilevel"/>
    <w:tmpl w:val="4D202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397293"/>
    <w:multiLevelType w:val="hybridMultilevel"/>
    <w:tmpl w:val="94C6D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9"/>
  </w:num>
  <w:num w:numId="4">
    <w:abstractNumId w:val="13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10"/>
  </w:num>
  <w:num w:numId="11">
    <w:abstractNumId w:val="7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4"/>
  </w:num>
  <w:num w:numId="18">
    <w:abstractNumId w:val="12"/>
  </w:num>
  <w:num w:numId="19">
    <w:abstractNumId w:val="2"/>
  </w:num>
  <w:num w:numId="20">
    <w:abstractNumId w:val="3"/>
  </w:num>
  <w:num w:numId="21">
    <w:abstractNumId w:val="14"/>
  </w:num>
  <w:num w:numId="22">
    <w:abstractNumId w:val="1"/>
  </w:num>
  <w:num w:numId="23">
    <w:abstractNumId w:val="6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23DAF"/>
    <w:rsid w:val="00025F1C"/>
    <w:rsid w:val="0003119C"/>
    <w:rsid w:val="00031201"/>
    <w:rsid w:val="000339F9"/>
    <w:rsid w:val="00042E96"/>
    <w:rsid w:val="00052CFF"/>
    <w:rsid w:val="000545F5"/>
    <w:rsid w:val="00072C60"/>
    <w:rsid w:val="00075B69"/>
    <w:rsid w:val="0009049E"/>
    <w:rsid w:val="0009069E"/>
    <w:rsid w:val="000A316A"/>
    <w:rsid w:val="000B3537"/>
    <w:rsid w:val="000C0803"/>
    <w:rsid w:val="000C2C6A"/>
    <w:rsid w:val="000C5952"/>
    <w:rsid w:val="000D2169"/>
    <w:rsid w:val="000D56D1"/>
    <w:rsid w:val="000E7761"/>
    <w:rsid w:val="000F0903"/>
    <w:rsid w:val="000F1922"/>
    <w:rsid w:val="000F4686"/>
    <w:rsid w:val="00102B4B"/>
    <w:rsid w:val="00112B0D"/>
    <w:rsid w:val="001140A2"/>
    <w:rsid w:val="0013181E"/>
    <w:rsid w:val="00140ED9"/>
    <w:rsid w:val="00144D53"/>
    <w:rsid w:val="00153094"/>
    <w:rsid w:val="001602BB"/>
    <w:rsid w:val="001659DE"/>
    <w:rsid w:val="00174C2C"/>
    <w:rsid w:val="00177A83"/>
    <w:rsid w:val="0019122C"/>
    <w:rsid w:val="0019272D"/>
    <w:rsid w:val="00193FEA"/>
    <w:rsid w:val="001943A1"/>
    <w:rsid w:val="001A10AF"/>
    <w:rsid w:val="001A2683"/>
    <w:rsid w:val="001A3E79"/>
    <w:rsid w:val="001A44E7"/>
    <w:rsid w:val="001A657D"/>
    <w:rsid w:val="001B27F8"/>
    <w:rsid w:val="001C098D"/>
    <w:rsid w:val="001C10AF"/>
    <w:rsid w:val="001C5AD6"/>
    <w:rsid w:val="001C6016"/>
    <w:rsid w:val="001D22D1"/>
    <w:rsid w:val="001F0CC9"/>
    <w:rsid w:val="001F3A3A"/>
    <w:rsid w:val="001F5DE3"/>
    <w:rsid w:val="00201214"/>
    <w:rsid w:val="00207997"/>
    <w:rsid w:val="00214EFA"/>
    <w:rsid w:val="00216390"/>
    <w:rsid w:val="00216720"/>
    <w:rsid w:val="00217A5A"/>
    <w:rsid w:val="002216A1"/>
    <w:rsid w:val="00224434"/>
    <w:rsid w:val="00233E03"/>
    <w:rsid w:val="00250EB0"/>
    <w:rsid w:val="00253561"/>
    <w:rsid w:val="002547C3"/>
    <w:rsid w:val="00270C10"/>
    <w:rsid w:val="002757B8"/>
    <w:rsid w:val="002901D9"/>
    <w:rsid w:val="002975E1"/>
    <w:rsid w:val="002A20D3"/>
    <w:rsid w:val="002A227A"/>
    <w:rsid w:val="002A281E"/>
    <w:rsid w:val="002E4155"/>
    <w:rsid w:val="00307D1D"/>
    <w:rsid w:val="003103AB"/>
    <w:rsid w:val="00310A4B"/>
    <w:rsid w:val="00313DAF"/>
    <w:rsid w:val="00320CC8"/>
    <w:rsid w:val="0033144D"/>
    <w:rsid w:val="00346016"/>
    <w:rsid w:val="00354230"/>
    <w:rsid w:val="00355D1B"/>
    <w:rsid w:val="0035662F"/>
    <w:rsid w:val="003646B4"/>
    <w:rsid w:val="00365780"/>
    <w:rsid w:val="00365C73"/>
    <w:rsid w:val="00367648"/>
    <w:rsid w:val="00370F45"/>
    <w:rsid w:val="003749C6"/>
    <w:rsid w:val="00377506"/>
    <w:rsid w:val="003802BC"/>
    <w:rsid w:val="00381B36"/>
    <w:rsid w:val="00383244"/>
    <w:rsid w:val="0039113C"/>
    <w:rsid w:val="003A2E93"/>
    <w:rsid w:val="003A36C1"/>
    <w:rsid w:val="003B152C"/>
    <w:rsid w:val="003B1607"/>
    <w:rsid w:val="003C701C"/>
    <w:rsid w:val="003D34AA"/>
    <w:rsid w:val="003E168E"/>
    <w:rsid w:val="003E75A1"/>
    <w:rsid w:val="003E75B3"/>
    <w:rsid w:val="003F217F"/>
    <w:rsid w:val="003F3088"/>
    <w:rsid w:val="003F767B"/>
    <w:rsid w:val="0040084F"/>
    <w:rsid w:val="00401A4F"/>
    <w:rsid w:val="00405E81"/>
    <w:rsid w:val="00420D23"/>
    <w:rsid w:val="00421E4F"/>
    <w:rsid w:val="00427F4C"/>
    <w:rsid w:val="00433688"/>
    <w:rsid w:val="00434796"/>
    <w:rsid w:val="004472E0"/>
    <w:rsid w:val="004500DE"/>
    <w:rsid w:val="004509D0"/>
    <w:rsid w:val="00467B22"/>
    <w:rsid w:val="00480344"/>
    <w:rsid w:val="00483960"/>
    <w:rsid w:val="004928B1"/>
    <w:rsid w:val="004933B4"/>
    <w:rsid w:val="00494932"/>
    <w:rsid w:val="004973E9"/>
    <w:rsid w:val="0049767B"/>
    <w:rsid w:val="004A07F6"/>
    <w:rsid w:val="004A34AD"/>
    <w:rsid w:val="004D7B7E"/>
    <w:rsid w:val="004E090E"/>
    <w:rsid w:val="004E2ADF"/>
    <w:rsid w:val="004E7EBC"/>
    <w:rsid w:val="005002EC"/>
    <w:rsid w:val="0052144B"/>
    <w:rsid w:val="00523001"/>
    <w:rsid w:val="00527BAE"/>
    <w:rsid w:val="00532293"/>
    <w:rsid w:val="005326E1"/>
    <w:rsid w:val="0053418B"/>
    <w:rsid w:val="00546A6C"/>
    <w:rsid w:val="00552568"/>
    <w:rsid w:val="00552DE3"/>
    <w:rsid w:val="005641C4"/>
    <w:rsid w:val="0056563D"/>
    <w:rsid w:val="005702EF"/>
    <w:rsid w:val="00584209"/>
    <w:rsid w:val="00597265"/>
    <w:rsid w:val="005A2B65"/>
    <w:rsid w:val="005A4AE1"/>
    <w:rsid w:val="005A5BAC"/>
    <w:rsid w:val="005B362C"/>
    <w:rsid w:val="005C09CB"/>
    <w:rsid w:val="005C2B01"/>
    <w:rsid w:val="005C3BCF"/>
    <w:rsid w:val="005D09F0"/>
    <w:rsid w:val="005D458C"/>
    <w:rsid w:val="005E7E52"/>
    <w:rsid w:val="005F5BC8"/>
    <w:rsid w:val="005F62F5"/>
    <w:rsid w:val="00613345"/>
    <w:rsid w:val="00613438"/>
    <w:rsid w:val="00613F69"/>
    <w:rsid w:val="006271F9"/>
    <w:rsid w:val="006402A9"/>
    <w:rsid w:val="00654497"/>
    <w:rsid w:val="00655BAD"/>
    <w:rsid w:val="0066315B"/>
    <w:rsid w:val="00674D79"/>
    <w:rsid w:val="00684B6C"/>
    <w:rsid w:val="00694222"/>
    <w:rsid w:val="00695175"/>
    <w:rsid w:val="006A006C"/>
    <w:rsid w:val="006A00F9"/>
    <w:rsid w:val="006A180F"/>
    <w:rsid w:val="006D406E"/>
    <w:rsid w:val="006E24D4"/>
    <w:rsid w:val="006F34CE"/>
    <w:rsid w:val="006F37EE"/>
    <w:rsid w:val="007042E2"/>
    <w:rsid w:val="00706DDC"/>
    <w:rsid w:val="007154F1"/>
    <w:rsid w:val="00721E43"/>
    <w:rsid w:val="007240CF"/>
    <w:rsid w:val="00724AE6"/>
    <w:rsid w:val="00724D99"/>
    <w:rsid w:val="007264F1"/>
    <w:rsid w:val="00726E5E"/>
    <w:rsid w:val="00730C2A"/>
    <w:rsid w:val="00736DA6"/>
    <w:rsid w:val="00750271"/>
    <w:rsid w:val="007511BE"/>
    <w:rsid w:val="00755F41"/>
    <w:rsid w:val="00757074"/>
    <w:rsid w:val="00772E33"/>
    <w:rsid w:val="00773BB2"/>
    <w:rsid w:val="00774592"/>
    <w:rsid w:val="00776416"/>
    <w:rsid w:val="0079046F"/>
    <w:rsid w:val="007919F2"/>
    <w:rsid w:val="00793EBF"/>
    <w:rsid w:val="007A0EAB"/>
    <w:rsid w:val="007A5394"/>
    <w:rsid w:val="007A6D58"/>
    <w:rsid w:val="007B19DD"/>
    <w:rsid w:val="007B71C6"/>
    <w:rsid w:val="007C7B7C"/>
    <w:rsid w:val="007D0254"/>
    <w:rsid w:val="007D3798"/>
    <w:rsid w:val="00805D1D"/>
    <w:rsid w:val="00813172"/>
    <w:rsid w:val="008139AF"/>
    <w:rsid w:val="0082180E"/>
    <w:rsid w:val="00846269"/>
    <w:rsid w:val="00865DE9"/>
    <w:rsid w:val="0087508D"/>
    <w:rsid w:val="00875E79"/>
    <w:rsid w:val="00885567"/>
    <w:rsid w:val="00892C1F"/>
    <w:rsid w:val="008B2BA9"/>
    <w:rsid w:val="008C786A"/>
    <w:rsid w:val="008D1F09"/>
    <w:rsid w:val="008D58DA"/>
    <w:rsid w:val="008E1B35"/>
    <w:rsid w:val="00901961"/>
    <w:rsid w:val="00902631"/>
    <w:rsid w:val="00910D29"/>
    <w:rsid w:val="00914081"/>
    <w:rsid w:val="00920D0B"/>
    <w:rsid w:val="009246CB"/>
    <w:rsid w:val="009344B7"/>
    <w:rsid w:val="00935086"/>
    <w:rsid w:val="00935F80"/>
    <w:rsid w:val="00940BD7"/>
    <w:rsid w:val="009501F8"/>
    <w:rsid w:val="009557C4"/>
    <w:rsid w:val="00971C52"/>
    <w:rsid w:val="009753AA"/>
    <w:rsid w:val="00983EC5"/>
    <w:rsid w:val="0098520B"/>
    <w:rsid w:val="00994030"/>
    <w:rsid w:val="00996653"/>
    <w:rsid w:val="009A18C9"/>
    <w:rsid w:val="009A25A9"/>
    <w:rsid w:val="009B0A35"/>
    <w:rsid w:val="009B229D"/>
    <w:rsid w:val="009B41EA"/>
    <w:rsid w:val="009B783C"/>
    <w:rsid w:val="009C0620"/>
    <w:rsid w:val="009C241D"/>
    <w:rsid w:val="009C2610"/>
    <w:rsid w:val="009C382A"/>
    <w:rsid w:val="009C48ED"/>
    <w:rsid w:val="009D0067"/>
    <w:rsid w:val="009D0412"/>
    <w:rsid w:val="009D2A32"/>
    <w:rsid w:val="009D398C"/>
    <w:rsid w:val="009D7811"/>
    <w:rsid w:val="009E0D9C"/>
    <w:rsid w:val="009E1894"/>
    <w:rsid w:val="009E20E6"/>
    <w:rsid w:val="009E240E"/>
    <w:rsid w:val="009E6ABC"/>
    <w:rsid w:val="009F1A5F"/>
    <w:rsid w:val="00A03896"/>
    <w:rsid w:val="00A14190"/>
    <w:rsid w:val="00A14207"/>
    <w:rsid w:val="00A1491A"/>
    <w:rsid w:val="00A14B34"/>
    <w:rsid w:val="00A367F3"/>
    <w:rsid w:val="00A4452F"/>
    <w:rsid w:val="00A44C85"/>
    <w:rsid w:val="00A4782A"/>
    <w:rsid w:val="00A53B20"/>
    <w:rsid w:val="00A621B0"/>
    <w:rsid w:val="00A66627"/>
    <w:rsid w:val="00A716A5"/>
    <w:rsid w:val="00A7728D"/>
    <w:rsid w:val="00A8378E"/>
    <w:rsid w:val="00A87093"/>
    <w:rsid w:val="00A92986"/>
    <w:rsid w:val="00AA1ABB"/>
    <w:rsid w:val="00AA44DD"/>
    <w:rsid w:val="00AB1BA2"/>
    <w:rsid w:val="00AC715E"/>
    <w:rsid w:val="00AD09CD"/>
    <w:rsid w:val="00AD1F32"/>
    <w:rsid w:val="00AE5490"/>
    <w:rsid w:val="00B008F3"/>
    <w:rsid w:val="00B06627"/>
    <w:rsid w:val="00B1207F"/>
    <w:rsid w:val="00B16250"/>
    <w:rsid w:val="00B24EF1"/>
    <w:rsid w:val="00B25644"/>
    <w:rsid w:val="00B3325E"/>
    <w:rsid w:val="00B33B4C"/>
    <w:rsid w:val="00B34D83"/>
    <w:rsid w:val="00B3516A"/>
    <w:rsid w:val="00B3690F"/>
    <w:rsid w:val="00B4043A"/>
    <w:rsid w:val="00B413F2"/>
    <w:rsid w:val="00B443B5"/>
    <w:rsid w:val="00B50AF6"/>
    <w:rsid w:val="00B56577"/>
    <w:rsid w:val="00B64FA5"/>
    <w:rsid w:val="00B7075A"/>
    <w:rsid w:val="00B72C11"/>
    <w:rsid w:val="00B73A82"/>
    <w:rsid w:val="00B7574F"/>
    <w:rsid w:val="00B82854"/>
    <w:rsid w:val="00B83C86"/>
    <w:rsid w:val="00B85A8F"/>
    <w:rsid w:val="00B93438"/>
    <w:rsid w:val="00B953B3"/>
    <w:rsid w:val="00B9595A"/>
    <w:rsid w:val="00B97350"/>
    <w:rsid w:val="00BA65B5"/>
    <w:rsid w:val="00BA7283"/>
    <w:rsid w:val="00BC4895"/>
    <w:rsid w:val="00BC7742"/>
    <w:rsid w:val="00BD0F76"/>
    <w:rsid w:val="00BD6AE0"/>
    <w:rsid w:val="00BF7BB3"/>
    <w:rsid w:val="00C00130"/>
    <w:rsid w:val="00C032FD"/>
    <w:rsid w:val="00C12D77"/>
    <w:rsid w:val="00C1342F"/>
    <w:rsid w:val="00C16B79"/>
    <w:rsid w:val="00C16C3E"/>
    <w:rsid w:val="00C207A0"/>
    <w:rsid w:val="00C3172A"/>
    <w:rsid w:val="00C33FC1"/>
    <w:rsid w:val="00C41D57"/>
    <w:rsid w:val="00C44C8E"/>
    <w:rsid w:val="00C45933"/>
    <w:rsid w:val="00C500FC"/>
    <w:rsid w:val="00C52C11"/>
    <w:rsid w:val="00C610B2"/>
    <w:rsid w:val="00C623BE"/>
    <w:rsid w:val="00C74D41"/>
    <w:rsid w:val="00C76AEC"/>
    <w:rsid w:val="00C901ED"/>
    <w:rsid w:val="00C94350"/>
    <w:rsid w:val="00C94376"/>
    <w:rsid w:val="00C9637A"/>
    <w:rsid w:val="00CA0658"/>
    <w:rsid w:val="00CA455A"/>
    <w:rsid w:val="00CB3678"/>
    <w:rsid w:val="00CC2E24"/>
    <w:rsid w:val="00CC6145"/>
    <w:rsid w:val="00CF2456"/>
    <w:rsid w:val="00CF2906"/>
    <w:rsid w:val="00CF7EEA"/>
    <w:rsid w:val="00D043DF"/>
    <w:rsid w:val="00D04509"/>
    <w:rsid w:val="00D10F9D"/>
    <w:rsid w:val="00D119EB"/>
    <w:rsid w:val="00D154AF"/>
    <w:rsid w:val="00D2123C"/>
    <w:rsid w:val="00D22B12"/>
    <w:rsid w:val="00D26D88"/>
    <w:rsid w:val="00D36013"/>
    <w:rsid w:val="00D4034D"/>
    <w:rsid w:val="00D453E5"/>
    <w:rsid w:val="00D572F3"/>
    <w:rsid w:val="00D66E7E"/>
    <w:rsid w:val="00D71C59"/>
    <w:rsid w:val="00D77977"/>
    <w:rsid w:val="00D81241"/>
    <w:rsid w:val="00D87535"/>
    <w:rsid w:val="00D96D7B"/>
    <w:rsid w:val="00DA2EA0"/>
    <w:rsid w:val="00DA37C0"/>
    <w:rsid w:val="00DB1C5F"/>
    <w:rsid w:val="00DB2EE3"/>
    <w:rsid w:val="00DB6969"/>
    <w:rsid w:val="00DC1C3C"/>
    <w:rsid w:val="00DC219B"/>
    <w:rsid w:val="00DD07F7"/>
    <w:rsid w:val="00DD6F07"/>
    <w:rsid w:val="00DE00AB"/>
    <w:rsid w:val="00DE051D"/>
    <w:rsid w:val="00DE1A94"/>
    <w:rsid w:val="00DE40D2"/>
    <w:rsid w:val="00DE43F6"/>
    <w:rsid w:val="00DF0272"/>
    <w:rsid w:val="00DF1F5C"/>
    <w:rsid w:val="00DF3339"/>
    <w:rsid w:val="00E03E1C"/>
    <w:rsid w:val="00E13291"/>
    <w:rsid w:val="00E14F98"/>
    <w:rsid w:val="00E203EC"/>
    <w:rsid w:val="00E2260A"/>
    <w:rsid w:val="00E22D25"/>
    <w:rsid w:val="00E24C38"/>
    <w:rsid w:val="00E271A0"/>
    <w:rsid w:val="00E31749"/>
    <w:rsid w:val="00E34CCD"/>
    <w:rsid w:val="00E4628C"/>
    <w:rsid w:val="00E47E7A"/>
    <w:rsid w:val="00E500FB"/>
    <w:rsid w:val="00E556C8"/>
    <w:rsid w:val="00E57BAA"/>
    <w:rsid w:val="00E65CEA"/>
    <w:rsid w:val="00E72D53"/>
    <w:rsid w:val="00E747A7"/>
    <w:rsid w:val="00E76EE9"/>
    <w:rsid w:val="00E839B9"/>
    <w:rsid w:val="00E97A28"/>
    <w:rsid w:val="00EA586D"/>
    <w:rsid w:val="00EB15AF"/>
    <w:rsid w:val="00EB7DE7"/>
    <w:rsid w:val="00EC0896"/>
    <w:rsid w:val="00EC0EB6"/>
    <w:rsid w:val="00EC3C2C"/>
    <w:rsid w:val="00EC687C"/>
    <w:rsid w:val="00ED01FB"/>
    <w:rsid w:val="00ED68E3"/>
    <w:rsid w:val="00EE529F"/>
    <w:rsid w:val="00EF139C"/>
    <w:rsid w:val="00EF591E"/>
    <w:rsid w:val="00F233EE"/>
    <w:rsid w:val="00F24CB5"/>
    <w:rsid w:val="00F25B7E"/>
    <w:rsid w:val="00F26738"/>
    <w:rsid w:val="00F27606"/>
    <w:rsid w:val="00F46450"/>
    <w:rsid w:val="00F50B86"/>
    <w:rsid w:val="00F50DC2"/>
    <w:rsid w:val="00F52C07"/>
    <w:rsid w:val="00F53C3B"/>
    <w:rsid w:val="00F55685"/>
    <w:rsid w:val="00F629C3"/>
    <w:rsid w:val="00F67ED9"/>
    <w:rsid w:val="00F70456"/>
    <w:rsid w:val="00F7576F"/>
    <w:rsid w:val="00F8117B"/>
    <w:rsid w:val="00FB439A"/>
    <w:rsid w:val="00FC6599"/>
    <w:rsid w:val="00FC71DA"/>
    <w:rsid w:val="00FE21AD"/>
    <w:rsid w:val="00FE3F08"/>
    <w:rsid w:val="00FE6379"/>
    <w:rsid w:val="00FE65A5"/>
    <w:rsid w:val="00FF6339"/>
    <w:rsid w:val="149AAFBB"/>
    <w:rsid w:val="17072597"/>
    <w:rsid w:val="184C0106"/>
    <w:rsid w:val="21C71742"/>
    <w:rsid w:val="230CB48E"/>
    <w:rsid w:val="26788116"/>
    <w:rsid w:val="2D1660D9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1CD32BA9-F8E6-4407-BC4C-EAA9E1A78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7D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DE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DE7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D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DE7"/>
    <w:rPr>
      <w:rFonts w:ascii="Arial" w:hAnsi="Arial"/>
      <w:b/>
      <w:bCs/>
      <w:color w:val="4D3733" w:themeColor="background1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A2B65"/>
    <w:pPr>
      <w:pBdr>
        <w:bottom w:val="single" w:sz="6" w:space="1" w:color="auto"/>
      </w:pBdr>
      <w:spacing w:after="0"/>
      <w:jc w:val="center"/>
    </w:pPr>
    <w:rPr>
      <w:rFonts w:eastAsia="Times New Roman" w:cs="Arial"/>
      <w:vanish/>
      <w:color w:val="auto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A2B65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A2B6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5A2B65"/>
    <w:rPr>
      <w:b/>
      <w:bCs/>
    </w:rPr>
  </w:style>
  <w:style w:type="character" w:styleId="Emphasis">
    <w:name w:val="Emphasis"/>
    <w:basedOn w:val="DefaultParagraphFont"/>
    <w:uiPriority w:val="20"/>
    <w:qFormat/>
    <w:rsid w:val="005A2B65"/>
    <w:rPr>
      <w:i/>
      <w:i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5A2B65"/>
    <w:pPr>
      <w:pBdr>
        <w:top w:val="single" w:sz="6" w:space="1" w:color="auto"/>
      </w:pBdr>
      <w:spacing w:after="0"/>
      <w:jc w:val="center"/>
    </w:pPr>
    <w:rPr>
      <w:rFonts w:eastAsia="Times New Roman" w:cs="Arial"/>
      <w:vanish/>
      <w:color w:val="auto"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5A2B65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CDCDCD"/>
          </w:divBdr>
          <w:divsChild>
            <w:div w:id="11026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85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9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63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53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109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932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9757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364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1627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5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285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248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845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74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14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73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0DFDB599-BC9D-415C-9673-A5D8BF628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4</Pages>
  <Words>999</Words>
  <Characters>569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6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steveyoung640@gmail.com</cp:lastModifiedBy>
  <cp:revision>254</cp:revision>
  <dcterms:created xsi:type="dcterms:W3CDTF">2021-03-09T15:41:00Z</dcterms:created>
  <dcterms:modified xsi:type="dcterms:W3CDTF">2021-03-11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